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1FD0D" w14:textId="77777777" w:rsidR="00BA4505" w:rsidRDefault="00BA4505" w:rsidP="0089157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pplemental Table 1</w:t>
      </w:r>
    </w:p>
    <w:p w14:paraId="4657E6E4" w14:textId="28735D69" w:rsidR="00C63965" w:rsidRDefault="00BA4505" w:rsidP="00A222E8">
      <w:pPr>
        <w:spacing w:before="2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rassland bird</w:t>
      </w:r>
      <w:r w:rsidR="00C31EF3">
        <w:rPr>
          <w:rFonts w:asciiTheme="majorBidi" w:hAnsiTheme="majorBidi" w:cstheme="majorBidi"/>
          <w:sz w:val="24"/>
          <w:szCs w:val="24"/>
        </w:rPr>
        <w:t xml:space="preserve"> </w:t>
      </w:r>
      <w:r w:rsidRPr="00A222E8">
        <w:rPr>
          <w:rFonts w:asciiTheme="majorBidi" w:hAnsiTheme="majorBidi" w:cstheme="majorBidi"/>
          <w:sz w:val="24"/>
          <w:szCs w:val="24"/>
        </w:rPr>
        <w:t>nests</w:t>
      </w:r>
      <w:r>
        <w:rPr>
          <w:rFonts w:asciiTheme="majorBidi" w:hAnsiTheme="majorBidi" w:cstheme="majorBidi"/>
          <w:sz w:val="24"/>
          <w:szCs w:val="24"/>
        </w:rPr>
        <w:t xml:space="preserve"> found on rotational grazed (R</w:t>
      </w:r>
      <w:r w:rsidR="00F0279B">
        <w:rPr>
          <w:rFonts w:asciiTheme="majorBidi" w:hAnsiTheme="majorBidi" w:cstheme="majorBidi"/>
          <w:sz w:val="24"/>
          <w:szCs w:val="24"/>
        </w:rPr>
        <w:t>OT</w:t>
      </w:r>
      <w:r>
        <w:rPr>
          <w:rFonts w:asciiTheme="majorBidi" w:hAnsiTheme="majorBidi" w:cstheme="majorBidi"/>
          <w:sz w:val="24"/>
          <w:szCs w:val="24"/>
        </w:rPr>
        <w:t>), patch-burn grazed (PBG), and pre-</w:t>
      </w:r>
      <w:r w:rsidRPr="00C63965">
        <w:rPr>
          <w:rFonts w:asciiTheme="majorBidi" w:hAnsiTheme="majorBidi" w:cstheme="majorBidi"/>
          <w:sz w:val="24"/>
          <w:szCs w:val="24"/>
        </w:rPr>
        <w:t>treatment (Pre) pastures at 3 different research sites (BGAD, DREC, and QUICK) to assess the impacts of each method on nest survival and nest-site selection in the Mid-South USA from 201</w:t>
      </w:r>
      <w:r w:rsidR="00C63965" w:rsidRPr="00C63965">
        <w:rPr>
          <w:rFonts w:asciiTheme="majorBidi" w:hAnsiTheme="majorBidi" w:cstheme="majorBidi"/>
          <w:sz w:val="24"/>
          <w:szCs w:val="24"/>
        </w:rPr>
        <w:t xml:space="preserve">4 </w:t>
      </w:r>
      <w:r w:rsidR="00C63965" w:rsidRPr="00C63965">
        <w:rPr>
          <w:rFonts w:asciiTheme="majorBidi" w:hAnsiTheme="majorBidi" w:cstheme="majorBidi"/>
          <w:noProof/>
          <w:sz w:val="24"/>
          <w:szCs w:val="24"/>
        </w:rPr>
        <w:t>– 2016.</w:t>
      </w:r>
    </w:p>
    <w:tbl>
      <w:tblPr>
        <w:tblW w:w="12754" w:type="dxa"/>
        <w:tblLook w:val="04A0" w:firstRow="1" w:lastRow="0" w:firstColumn="1" w:lastColumn="0" w:noHBand="0" w:noVBand="1"/>
      </w:tblPr>
      <w:tblGrid>
        <w:gridCol w:w="3321"/>
        <w:gridCol w:w="557"/>
        <w:gridCol w:w="709"/>
        <w:gridCol w:w="723"/>
        <w:gridCol w:w="557"/>
        <w:gridCol w:w="709"/>
        <w:gridCol w:w="723"/>
        <w:gridCol w:w="557"/>
        <w:gridCol w:w="709"/>
        <w:gridCol w:w="723"/>
        <w:gridCol w:w="598"/>
        <w:gridCol w:w="709"/>
        <w:gridCol w:w="723"/>
        <w:gridCol w:w="1436"/>
      </w:tblGrid>
      <w:tr w:rsidR="0031520B" w:rsidRPr="0031520B" w14:paraId="46E12422" w14:textId="77777777" w:rsidTr="007F67D1">
        <w:trPr>
          <w:trHeight w:val="31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93DD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B6617" w14:textId="77777777" w:rsidR="0031520B" w:rsidRPr="0031520B" w:rsidRDefault="0031520B" w:rsidP="00315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GAD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7446" w14:textId="77777777" w:rsidR="0031520B" w:rsidRPr="0031520B" w:rsidRDefault="0031520B" w:rsidP="00315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REC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154E7" w14:textId="77777777" w:rsidR="0031520B" w:rsidRPr="0031520B" w:rsidRDefault="0031520B" w:rsidP="00315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QUICK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19F5" w14:textId="77777777" w:rsidR="0031520B" w:rsidRPr="0031520B" w:rsidRDefault="0031520B" w:rsidP="00315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7F07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Grand Total</w:t>
            </w:r>
          </w:p>
        </w:tc>
      </w:tr>
      <w:tr w:rsidR="007F67D1" w:rsidRPr="0031520B" w14:paraId="0EDFA795" w14:textId="77777777" w:rsidTr="007F67D1">
        <w:trPr>
          <w:trHeight w:val="31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3F81B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C1EFC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8D2E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B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FBC7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CEA5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689F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B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7562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0909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59130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B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BE9B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1896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0837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B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13B2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776A6" w14:textId="2509638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220A948C" w14:textId="77777777" w:rsidTr="007F67D1">
        <w:trPr>
          <w:trHeight w:val="31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CBA79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Wild turke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886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A61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3B5E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6D1F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93A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399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960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20C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503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78E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A90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5687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0E1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</w:t>
            </w:r>
          </w:p>
        </w:tc>
      </w:tr>
      <w:tr w:rsidR="007F67D1" w:rsidRPr="0031520B" w14:paraId="59E1E6DF" w14:textId="77777777" w:rsidTr="007F67D1">
        <w:trPr>
          <w:trHeight w:val="310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47EC8" w14:textId="2C845AA2" w:rsidR="00C31EF3" w:rsidRPr="00C31EF3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C31E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C31EF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Meleagris </w:t>
            </w:r>
            <w:proofErr w:type="spellStart"/>
            <w:r w:rsidR="00C31EF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gallapavo</w:t>
            </w:r>
            <w:proofErr w:type="spellEnd"/>
            <w:r w:rsidR="00C31E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09B0B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8CD6A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D1BDE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314F9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88214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30937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5558E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FE281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1585C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7B808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9BF959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B9C1A5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6A983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16A67DCE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192EF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Eastern kingbir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86A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BED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5EF7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366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A6E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95E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CCDE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207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FBA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3E72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8BB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254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C0B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</w:t>
            </w:r>
          </w:p>
        </w:tc>
      </w:tr>
      <w:tr w:rsidR="007F67D1" w:rsidRPr="0031520B" w14:paraId="5842ADAD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FCF0EC" w14:textId="6186D921" w:rsidR="00C31EF3" w:rsidRPr="00C31EF3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C31E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C31EF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Tyrannus </w:t>
            </w:r>
            <w:proofErr w:type="spellStart"/>
            <w:r w:rsidR="00C31EF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tyrannus</w:t>
            </w:r>
            <w:proofErr w:type="spellEnd"/>
            <w:r w:rsidR="00C31E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B35A3C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99B18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FC5C1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B25561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824307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246C0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0FA1C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37CD27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627DD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F402D4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1D6C09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67A33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AC3B5" w14:textId="77777777" w:rsidR="00C31EF3" w:rsidRPr="0031520B" w:rsidRDefault="00C31EF3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266A0478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4F519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arolina w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687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399C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A35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D76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ACD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6463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6A5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9D08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3F4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5733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1D87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9AF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610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31ABF059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29522" w14:textId="02A1DC22" w:rsidR="00E32F2B" w:rsidRPr="00E32F2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E32F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E32F2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Thryothorus</w:t>
            </w:r>
            <w:proofErr w:type="spellEnd"/>
            <w:r w:rsidR="00E32F2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E32F2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ludovicianus</w:t>
            </w:r>
            <w:proofErr w:type="spellEnd"/>
            <w:r w:rsidR="00E32F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04386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FB1D0F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696D2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24F657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0B51C7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D27E5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00458C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8DF07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110136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83D39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018DEC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AE64E2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611D40" w14:textId="77777777" w:rsidR="00E32F2B" w:rsidRPr="0031520B" w:rsidRDefault="00E32F2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7E4453BE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33C7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rown thras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13E5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9DA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5D82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C9A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FECC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777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F3DB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2FA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1427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4B9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0B0B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C2D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20C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71984C0E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83982" w14:textId="0C37D455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Toxostoma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rufum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325F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34FD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19C06C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7AB4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1A30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8D34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1F5045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574759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90AD5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15DA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1B19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B5FDD7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D7E5D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731F0592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92BE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Eastern bluebir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33A1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97F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AB21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055D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9AEE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F50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622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5923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7213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47F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D5C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32D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81F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653B7C55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B1ACF" w14:textId="1F7E42B0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Sialia 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ialis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705AD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A4D5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6BF7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C8B3B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761D17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6E037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43DD2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4A91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269A7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07DE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EBDDD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B4F49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0D81DB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6034A43D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A342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American goldfin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4E02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6B4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BE82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5D3B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127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F46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75F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79C8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0DC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AB1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3C2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000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7DDC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68844AB7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AB8E6" w14:textId="7E298368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pinus tristis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E4172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5A58C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D1AB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C7D14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54E7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90F13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3BD93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0C998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6AA3E3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E1F1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CB21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680CCC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BFA0B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0798BB21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D9CCA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Field sparrow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4C90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1BF2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32D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285B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2B6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B0B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43B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B1C3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634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BEAA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90D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33D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822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81</w:t>
            </w:r>
          </w:p>
        </w:tc>
      </w:tr>
      <w:tr w:rsidR="00783F00" w:rsidRPr="0031520B" w14:paraId="22CFB073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3AE8F2" w14:textId="5C88CDD0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Spizella 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pusilla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74DD9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2780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03FB4B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C0FB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82A98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AF858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A256D3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99AE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E9010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9A43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7CB13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6398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FAE27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07A35703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F88A1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Grasshopper sparr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93F5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9E9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99E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78B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3FB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733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FAB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665F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1CD7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B62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170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8DB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8146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3</w:t>
            </w:r>
          </w:p>
        </w:tc>
      </w:tr>
      <w:tr w:rsidR="00783F00" w:rsidRPr="0031520B" w14:paraId="59F18049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3CB36" w14:textId="1D1EF089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Ammodramus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savannarum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7B77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77E05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A5B7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388F2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985E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02CE8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9E23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740C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ECE27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8D6DB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7716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6D1E3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8EDE43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7B263046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CC48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proofErr w:type="spellStart"/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Henslow's</w:t>
            </w:r>
            <w:proofErr w:type="spellEnd"/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sparr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B6D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BB1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186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8FAE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E3B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7F6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B58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0D1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6B7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AA3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8C37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0858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E595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</w:tr>
      <w:tr w:rsidR="00783F00" w:rsidRPr="0031520B" w14:paraId="2732B815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BBDFBF" w14:textId="47B3A1C9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Ammodramus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henslowii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8381B2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3654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21A6E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CD78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579F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E5A2D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6153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7938D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345C25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FBBB4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0AE12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72E5E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EA57AF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298394D0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ED30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Song sparr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5F26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01F9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0F7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3A3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12E5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CD4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A29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6DB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2E2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167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5731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A76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F71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</w:tr>
      <w:tr w:rsidR="00783F00" w:rsidRPr="0031520B" w14:paraId="74E871F5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446A81" w14:textId="0E87750C" w:rsidR="00823B5B" w:rsidRPr="00823B5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Melospiza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823B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melodia</w:t>
            </w:r>
            <w:proofErr w:type="spellEnd"/>
            <w:r w:rsidR="00823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B69A39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761DC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2172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F120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236EBC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5BF431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B3EA19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882F2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44ACA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60F28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06166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5673C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965930" w14:textId="77777777" w:rsidR="00823B5B" w:rsidRPr="0031520B" w:rsidRDefault="00823B5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740E0F90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A669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hipping sparr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E27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98EC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53E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84B7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4000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2DB2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08E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5E26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C859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578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0C0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9BD9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E07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</w:tr>
      <w:tr w:rsidR="00783F00" w:rsidRPr="0031520B" w14:paraId="30406158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314B4B" w14:textId="0FEBC6CA" w:rsidR="00DD3CCB" w:rsidRPr="00DD3CC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pizella passerine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223D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4927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32D582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35E22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0AFE1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D824CD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8B30D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9C6C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DA8319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43DA1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1D4AE3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CEDAFA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393F8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36771A70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F036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lastRenderedPageBreak/>
              <w:t>Yellow-breasted ch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7386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EF9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6C54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28E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212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9D3B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0BF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5B97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9352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8C4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76B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8BB5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04A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3B80C78F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678D14" w14:textId="36B3EA07" w:rsidR="00DD3CCB" w:rsidRPr="00DD3CC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Icteria</w:t>
            </w:r>
            <w:proofErr w:type="spellEnd"/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virens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C02D1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2501DD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5518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58482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9284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9DB7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864C1C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22B81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E511B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7A5C7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3A0B0A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C62EE4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019368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70A4F0EA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E1521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ed-winged blackbird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4FA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A4F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9BF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EFCB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9B2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60AD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C43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06B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1866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BA1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206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DD6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2F2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4</w:t>
            </w:r>
          </w:p>
        </w:tc>
      </w:tr>
      <w:tr w:rsidR="00783F00" w:rsidRPr="0031520B" w14:paraId="3CA4B5BE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E6BBFD" w14:textId="0D99CEFE" w:rsidR="00DD3CCB" w:rsidRPr="00DD3CC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Agelaius phoeniceus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C6D0F3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AAD74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D174D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A3CED9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3278F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5172C9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AD810F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3CCF79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F0498B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24B9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B921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03DD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157D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2FF924D2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239E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Eastern meadowlar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195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3B7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089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6F5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6BC6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F7C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A69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8E16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959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A62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152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BB9E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AD9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</w:tr>
      <w:tr w:rsidR="00783F00" w:rsidRPr="0031520B" w14:paraId="62C648BB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207E5" w14:textId="18202422" w:rsidR="00DD3CCB" w:rsidRPr="00DD3CCB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trunella</w:t>
            </w:r>
            <w:proofErr w:type="spellEnd"/>
            <w:r w:rsidR="00DD3CC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magna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5E948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34A32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22E3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44BE56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6E3D4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9EF5C8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7FB96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8B5BC4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C69D6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5057F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3088F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025B0B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B988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69FCA304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5C64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ommon yellowthro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3227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540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47E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AFA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B3C0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A39D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1B5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6BB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1314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BE1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6D2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C531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9B6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</w:t>
            </w:r>
          </w:p>
        </w:tc>
      </w:tr>
      <w:tr w:rsidR="00783F00" w:rsidRPr="0031520B" w14:paraId="17261183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CDA57" w14:textId="7C018C99" w:rsidR="00DD3CCB" w:rsidRPr="007E7044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DD3CC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Geothlypis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trichas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E10C0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65861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C96F29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A3D4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DAE47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39955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3E2CEB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E0172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9A5698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8D984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BD5DB0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026BE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B1FF6" w14:textId="77777777" w:rsidR="00DD3CCB" w:rsidRPr="0031520B" w:rsidRDefault="00DD3CC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18685276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CC03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Prairie warbl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D56B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4C39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224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416F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4C5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5F1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41F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169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2713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EC95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FC1F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D7A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00F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3531A355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A9B7A1" w14:textId="10A997BD" w:rsidR="007E7044" w:rsidRPr="007E7044" w:rsidRDefault="00783F0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etophaga discolor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F6847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48F10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313DBE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A6F3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28D4D1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90EDF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C5CA5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B2BC4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AC191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309678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93551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4F0EFC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FEB9FB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476465C9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3209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Indigo bunting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C73D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C5CE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687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AE8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DF8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E6B3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34B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233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56FE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49F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2A8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F538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4B9B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</w:t>
            </w:r>
          </w:p>
        </w:tc>
      </w:tr>
      <w:tr w:rsidR="00783F00" w:rsidRPr="0031520B" w14:paraId="7F721DBC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11C155" w14:textId="37FAFCE1" w:rsidR="007E7044" w:rsidRPr="007E7044" w:rsidRDefault="00537C60" w:rsidP="00783F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Passerina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cyanea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2A7E2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F3FF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25259D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20FE29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323C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3FEAE0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2509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A9A0E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4E5D2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1A83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F3ACB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F5E7A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185B44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047555CF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1A97B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Northern cardi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FCF3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453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BBC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B45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8C75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47553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5E2B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7AF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93A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F2F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BA9D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F72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365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</w:t>
            </w:r>
          </w:p>
        </w:tc>
      </w:tr>
      <w:tr w:rsidR="00783F00" w:rsidRPr="0031520B" w14:paraId="66B0CA38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5457D" w14:textId="09D0D317" w:rsidR="007E7044" w:rsidRPr="007E7044" w:rsidRDefault="00537C60" w:rsidP="00537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Cardinalis cardinalis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79B8A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F6A96B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E2EC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4ADDA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E7B2F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F87EA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EEE68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CF8A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BF59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949F2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68336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479BC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EEB96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3AC0417F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A943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ue grosbea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F38A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BF7F8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48E2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5CA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A2C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9A3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F55D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D24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609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F55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6256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5EAF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B3A9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</w:tr>
      <w:tr w:rsidR="00783F00" w:rsidRPr="0031520B" w14:paraId="5D4B174D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FBD29F" w14:textId="50BE5863" w:rsidR="007E7044" w:rsidRPr="007E7044" w:rsidRDefault="00537C60" w:rsidP="00537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Passerina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7E704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caerulea</w:t>
            </w:r>
            <w:proofErr w:type="spellEnd"/>
            <w:r w:rsidR="007E70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BF653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5C2D2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F9EB8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8EE09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0860C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332560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D768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90666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7680B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F6AE7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4F1F6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3669A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43DB92" w14:textId="77777777" w:rsidR="007E7044" w:rsidRPr="0031520B" w:rsidRDefault="007E7044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06CEFA42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7C93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ckcissel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12A2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494D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BFBC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76C7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5DDA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387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1A62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1566F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8F60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258C6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48A5B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AA84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63B55" w14:textId="77777777" w:rsidR="0031520B" w:rsidRPr="0031520B" w:rsidRDefault="0031520B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</w:tr>
      <w:tr w:rsidR="00783F00" w:rsidRPr="0031520B" w14:paraId="12BE6195" w14:textId="77777777" w:rsidTr="007F67D1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3C902A" w14:textId="3CD4D576" w:rsidR="007F67D1" w:rsidRPr="007F67D1" w:rsidRDefault="00537C60" w:rsidP="00537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    </w:t>
            </w:r>
            <w:r w:rsidR="007F67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(</w:t>
            </w:r>
            <w:proofErr w:type="spellStart"/>
            <w:r w:rsidR="007F67D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>Spiza</w:t>
            </w:r>
            <w:proofErr w:type="spellEnd"/>
            <w:r w:rsidR="007F67D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/>
              </w:rPr>
              <w:t xml:space="preserve"> americana</w:t>
            </w:r>
            <w:r w:rsidR="007F67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7359AD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440117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EA8E84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6A62E0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600E35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0DD122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1CE2F0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3AE602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96A5E1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6689B3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BD4D28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45A2B1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D7F2BC0" w14:textId="77777777" w:rsidR="007F67D1" w:rsidRPr="0031520B" w:rsidRDefault="007F67D1" w:rsidP="00E32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</w:tr>
      <w:tr w:rsidR="007F67D1" w:rsidRPr="0031520B" w14:paraId="3F47303C" w14:textId="77777777" w:rsidTr="007F67D1">
        <w:trPr>
          <w:trHeight w:val="31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694D" w14:textId="77777777" w:rsidR="0031520B" w:rsidRPr="0031520B" w:rsidRDefault="0031520B" w:rsidP="003152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B9911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292C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4A89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438A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A97A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D6478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41D73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A84B1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51D2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9EC2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35E88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1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E4A04" w14:textId="77777777" w:rsidR="0031520B" w:rsidRPr="0031520B" w:rsidRDefault="0031520B" w:rsidP="003152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67A5" w14:textId="77777777" w:rsidR="0031520B" w:rsidRPr="0031520B" w:rsidRDefault="0031520B" w:rsidP="000336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3152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334</w:t>
            </w:r>
          </w:p>
        </w:tc>
      </w:tr>
    </w:tbl>
    <w:p w14:paraId="3B5945C5" w14:textId="77777777" w:rsidR="0031520B" w:rsidRDefault="0031520B" w:rsidP="007F67D1">
      <w:pPr>
        <w:pBdr>
          <w:top w:val="single" w:sz="4" w:space="1" w:color="auto"/>
        </w:pBdr>
        <w:rPr>
          <w:rFonts w:asciiTheme="majorBidi" w:hAnsiTheme="majorBidi" w:cstheme="majorBidi"/>
          <w:sz w:val="24"/>
          <w:szCs w:val="24"/>
        </w:rPr>
      </w:pPr>
    </w:p>
    <w:p w14:paraId="7B9AB527" w14:textId="23A84037" w:rsidR="00C63965" w:rsidRPr="00C63965" w:rsidRDefault="00C63965" w:rsidP="00C63965">
      <w:pPr>
        <w:rPr>
          <w:rFonts w:asciiTheme="majorBidi" w:hAnsiTheme="majorBidi" w:cstheme="majorBidi"/>
          <w:sz w:val="24"/>
          <w:szCs w:val="24"/>
        </w:rPr>
      </w:pPr>
      <w:r w:rsidRPr="00C63965">
        <w:rPr>
          <w:rFonts w:asciiTheme="majorBidi" w:hAnsiTheme="majorBidi" w:cstheme="majorBidi"/>
          <w:sz w:val="24"/>
          <w:szCs w:val="24"/>
        </w:rPr>
        <w:t>*</w:t>
      </w:r>
      <w:proofErr w:type="gramStart"/>
      <w:r w:rsidRPr="00C63965">
        <w:rPr>
          <w:rFonts w:asciiTheme="majorBidi" w:hAnsiTheme="majorBidi" w:cstheme="majorBidi"/>
          <w:sz w:val="24"/>
          <w:szCs w:val="24"/>
        </w:rPr>
        <w:t>indicates</w:t>
      </w:r>
      <w:proofErr w:type="gramEnd"/>
      <w:r w:rsidRPr="00C63965">
        <w:rPr>
          <w:rFonts w:asciiTheme="majorBidi" w:hAnsiTheme="majorBidi" w:cstheme="majorBidi"/>
          <w:sz w:val="24"/>
          <w:szCs w:val="24"/>
        </w:rPr>
        <w:t xml:space="preserve"> selected grassland bird for analysis during the study.</w:t>
      </w:r>
    </w:p>
    <w:sectPr w:rsidR="00C63965" w:rsidRPr="00C63965" w:rsidSect="00F0279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5D76A" w14:textId="77777777" w:rsidR="00BB5090" w:rsidRDefault="00BB5090" w:rsidP="00F0279B">
      <w:pPr>
        <w:spacing w:after="0" w:line="240" w:lineRule="auto"/>
      </w:pPr>
      <w:r>
        <w:separator/>
      </w:r>
    </w:p>
  </w:endnote>
  <w:endnote w:type="continuationSeparator" w:id="0">
    <w:p w14:paraId="1FBA2D2B" w14:textId="77777777" w:rsidR="00BB5090" w:rsidRDefault="00BB5090" w:rsidP="00F02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338D6" w14:textId="77777777" w:rsidR="00BB5090" w:rsidRDefault="00BB5090" w:rsidP="00F0279B">
      <w:pPr>
        <w:spacing w:after="0" w:line="240" w:lineRule="auto"/>
      </w:pPr>
      <w:r>
        <w:separator/>
      </w:r>
    </w:p>
  </w:footnote>
  <w:footnote w:type="continuationSeparator" w:id="0">
    <w:p w14:paraId="4B27F53F" w14:textId="77777777" w:rsidR="00BB5090" w:rsidRDefault="00BB5090" w:rsidP="00F02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B146A"/>
    <w:multiLevelType w:val="hybridMultilevel"/>
    <w:tmpl w:val="A0988232"/>
    <w:lvl w:ilvl="0" w:tplc="AFCA65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EB1D72"/>
    <w:multiLevelType w:val="hybridMultilevel"/>
    <w:tmpl w:val="219CA418"/>
    <w:lvl w:ilvl="0" w:tplc="1D62AB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074908">
    <w:abstractNumId w:val="0"/>
  </w:num>
  <w:num w:numId="2" w16cid:durableId="1051996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jIzsrQ0NjM1MjFS0lEKTi0uzszPAykwrgUAFBoT7CwAAAA="/>
  </w:docVars>
  <w:rsids>
    <w:rsidRoot w:val="0089157D"/>
    <w:rsid w:val="00033637"/>
    <w:rsid w:val="0013599B"/>
    <w:rsid w:val="002258E5"/>
    <w:rsid w:val="00232910"/>
    <w:rsid w:val="002519CC"/>
    <w:rsid w:val="002C45B4"/>
    <w:rsid w:val="0031520B"/>
    <w:rsid w:val="00537C60"/>
    <w:rsid w:val="00780B93"/>
    <w:rsid w:val="00783F00"/>
    <w:rsid w:val="007E7044"/>
    <w:rsid w:val="007F67D1"/>
    <w:rsid w:val="00823B5B"/>
    <w:rsid w:val="0089157D"/>
    <w:rsid w:val="00A222E8"/>
    <w:rsid w:val="00B40082"/>
    <w:rsid w:val="00BA4505"/>
    <w:rsid w:val="00BB5090"/>
    <w:rsid w:val="00C12FD2"/>
    <w:rsid w:val="00C31EF3"/>
    <w:rsid w:val="00C3298D"/>
    <w:rsid w:val="00C63965"/>
    <w:rsid w:val="00DD3CCB"/>
    <w:rsid w:val="00E32F2B"/>
    <w:rsid w:val="00F02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141D9"/>
  <w15:chartTrackingRefBased/>
  <w15:docId w15:val="{2074AEE3-F143-40F1-ABEA-0871F23F3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5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965"/>
    <w:pPr>
      <w:ind w:left="720"/>
      <w:contextualSpacing/>
    </w:pPr>
  </w:style>
  <w:style w:type="table" w:styleId="TableGrid">
    <w:name w:val="Table Grid"/>
    <w:basedOn w:val="TableNormal"/>
    <w:uiPriority w:val="39"/>
    <w:rsid w:val="00F02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2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79B"/>
  </w:style>
  <w:style w:type="paragraph" w:styleId="Footer">
    <w:name w:val="footer"/>
    <w:basedOn w:val="Normal"/>
    <w:link w:val="FooterChar"/>
    <w:uiPriority w:val="99"/>
    <w:unhideWhenUsed/>
    <w:rsid w:val="00F02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8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ituma</dc:creator>
  <cp:keywords/>
  <dc:description/>
  <cp:lastModifiedBy>B Buckley</cp:lastModifiedBy>
  <cp:revision>8</cp:revision>
  <dcterms:created xsi:type="dcterms:W3CDTF">2022-07-27T22:05:00Z</dcterms:created>
  <dcterms:modified xsi:type="dcterms:W3CDTF">2022-08-01T14:50:00Z</dcterms:modified>
</cp:coreProperties>
</file>